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Александра Кондрацка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149522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56132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735616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56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826607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222959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9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624949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4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Александра Кондрацкая</dc:creator>
  <dc:language>ru-RU</dc:language>
  <cp:keywords/>
  <dcterms:created xsi:type="dcterms:W3CDTF">2025-02-26T15:09:51Z</dcterms:created>
  <dcterms:modified xsi:type="dcterms:W3CDTF">2025-02-26T15:0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